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5E278" w14:textId="77777777" w:rsidR="00365D38" w:rsidRPr="00815912" w:rsidRDefault="00365D38" w:rsidP="00365D38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UNIVERSIDAD NACIONAL DE SAN AGUSTÍN DE AREQUIPA</w:t>
      </w:r>
    </w:p>
    <w:p w14:paraId="06ADEBD7" w14:textId="77777777" w:rsidR="00365D38" w:rsidRPr="00815912" w:rsidRDefault="00365D38" w:rsidP="00365D38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FACULTAD DE INGENIERIA DE PRODUCCION Y SERVICIOS</w:t>
      </w:r>
    </w:p>
    <w:p w14:paraId="593D4D34" w14:textId="77777777" w:rsidR="00365D38" w:rsidRPr="00815912" w:rsidRDefault="00365D38" w:rsidP="00365D38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ESCUELA PROFESIONAL DE CIENCIAS DE LA COMPUTACIÓN</w:t>
      </w:r>
    </w:p>
    <w:p w14:paraId="1FC7A347" w14:textId="77777777" w:rsidR="00365D38" w:rsidRPr="00815912" w:rsidRDefault="00365D38" w:rsidP="00365D38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48CF9709" w14:textId="77777777" w:rsidR="00365D38" w:rsidRPr="00815912" w:rsidRDefault="00365D38" w:rsidP="00365D38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1A1A9761" wp14:editId="092E2B6D">
            <wp:extent cx="1790700" cy="2286000"/>
            <wp:effectExtent l="0" t="0" r="0" b="0"/>
            <wp:docPr id="1" name="Imagen 1" descr="Un dibujo de una cara feliz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 dibujo de una cara feliz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20F9B" w14:textId="153A1EA3" w:rsidR="00365D38" w:rsidRPr="00815912" w:rsidRDefault="00365D38" w:rsidP="00365D38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LABORATORIO 0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5</w:t>
      </w: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–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Punteros.</w:t>
      </w:r>
    </w:p>
    <w:p w14:paraId="217D9742" w14:textId="77777777" w:rsidR="00365D38" w:rsidRPr="00815912" w:rsidRDefault="00365D38" w:rsidP="00365D38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OCENTE:</w:t>
      </w:r>
    </w:p>
    <w:p w14:paraId="6A2092AB" w14:textId="77777777" w:rsidR="00365D38" w:rsidRPr="00815912" w:rsidRDefault="00365D38" w:rsidP="00365D38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Enzo </w:t>
      </w:r>
      <w:proofErr w:type="spellStart"/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Edir</w:t>
      </w:r>
      <w:proofErr w:type="spellEnd"/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 Velásquez Lobatón</w:t>
      </w:r>
    </w:p>
    <w:p w14:paraId="7EA7A633" w14:textId="77777777" w:rsidR="00365D38" w:rsidRPr="00815912" w:rsidRDefault="00365D38" w:rsidP="00365D38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ALUMNO:</w:t>
      </w:r>
    </w:p>
    <w:p w14:paraId="009FEAF1" w14:textId="77777777" w:rsidR="00365D38" w:rsidRPr="00815912" w:rsidRDefault="00365D38" w:rsidP="00365D38">
      <w:pPr>
        <w:spacing w:after="0" w:line="240" w:lineRule="auto"/>
        <w:ind w:firstLine="708"/>
        <w:textAlignment w:val="baseline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Owen Haziel Roque Sosa.</w:t>
      </w:r>
    </w:p>
    <w:p w14:paraId="1204CF22" w14:textId="77777777" w:rsidR="00365D38" w:rsidRPr="00815912" w:rsidRDefault="00365D38" w:rsidP="00365D38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FECHA: </w:t>
      </w:r>
    </w:p>
    <w:p w14:paraId="5D8B0BF0" w14:textId="77777777" w:rsidR="00365D38" w:rsidRPr="00815912" w:rsidRDefault="00365D38" w:rsidP="00365D38">
      <w:pPr>
        <w:spacing w:before="240" w:after="240" w:line="240" w:lineRule="auto"/>
        <w:ind w:left="720"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2</w:t>
      </w: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8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04/2022</w:t>
      </w:r>
    </w:p>
    <w:p w14:paraId="3A55F18F" w14:textId="77777777" w:rsidR="00365D38" w:rsidRPr="00815912" w:rsidRDefault="00365D38" w:rsidP="00365D38">
      <w:pPr>
        <w:spacing w:after="24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0E20C462" w14:textId="3087CD82" w:rsidR="00365D38" w:rsidRDefault="00365D38" w:rsidP="00365D38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Arequipa – Perú</w:t>
      </w:r>
    </w:p>
    <w:p w14:paraId="64E3B197" w14:textId="77777777" w:rsidR="00365D38" w:rsidRDefault="00365D38">
      <w:pP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br w:type="page"/>
      </w:r>
    </w:p>
    <w:p w14:paraId="70C0D3BC" w14:textId="5A32DF15" w:rsidR="00365D38" w:rsidRDefault="00365D38" w:rsidP="00365D38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365D38">
        <w:rPr>
          <w:rFonts w:ascii="Times New Roman" w:eastAsia="Times New Roman" w:hAnsi="Times New Roman" w:cs="Times New Roman"/>
          <w:sz w:val="32"/>
          <w:szCs w:val="32"/>
        </w:rPr>
        <w:lastRenderedPageBreak/>
        <w:drawing>
          <wp:inline distT="0" distB="0" distL="0" distR="0" wp14:anchorId="1831F037" wp14:editId="1FCEC39B">
            <wp:extent cx="5400040" cy="3686175"/>
            <wp:effectExtent l="0" t="0" r="0" b="9525"/>
            <wp:docPr id="2" name="Imagen 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Texto&#10;&#10;Descripción generada automáticament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5174C" w14:textId="0900054E" w:rsidR="00365D38" w:rsidRDefault="00365D38" w:rsidP="00365D38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365D38">
        <w:rPr>
          <w:rFonts w:ascii="Times New Roman" w:eastAsia="Times New Roman" w:hAnsi="Times New Roman" w:cs="Times New Roman"/>
          <w:sz w:val="32"/>
          <w:szCs w:val="32"/>
        </w:rPr>
        <w:drawing>
          <wp:inline distT="0" distB="0" distL="0" distR="0" wp14:anchorId="5205952D" wp14:editId="3B38B18B">
            <wp:extent cx="1371791" cy="981212"/>
            <wp:effectExtent l="0" t="0" r="0" b="9525"/>
            <wp:docPr id="3" name="Imagen 3" descr="Texto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Texto&#10;&#10;Descripción generada automáticamente con confianza baja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71791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832B6" w14:textId="2E869003" w:rsidR="00365D38" w:rsidRDefault="00365D38" w:rsidP="00365D38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365D38">
        <w:rPr>
          <w:rFonts w:ascii="Times New Roman" w:eastAsia="Times New Roman" w:hAnsi="Times New Roman" w:cs="Times New Roman"/>
          <w:sz w:val="32"/>
          <w:szCs w:val="32"/>
        </w:rPr>
        <w:lastRenderedPageBreak/>
        <w:drawing>
          <wp:inline distT="0" distB="0" distL="0" distR="0" wp14:anchorId="2289E156" wp14:editId="2451A486">
            <wp:extent cx="5400040" cy="5336540"/>
            <wp:effectExtent l="0" t="0" r="0" b="0"/>
            <wp:docPr id="4" name="Imagen 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Texto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33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F9762" w14:textId="7A1760D1" w:rsidR="00365D38" w:rsidRPr="00815912" w:rsidRDefault="00365D38" w:rsidP="00365D38">
      <w:pPr>
        <w:spacing w:before="240" w:after="24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27BDFEC0" w14:textId="0B5365FE" w:rsidR="000E4A24" w:rsidRDefault="00365D38" w:rsidP="00365D38">
      <w:pPr>
        <w:jc w:val="center"/>
      </w:pPr>
      <w:r w:rsidRPr="00365D38">
        <w:lastRenderedPageBreak/>
        <w:drawing>
          <wp:inline distT="0" distB="0" distL="0" distR="0" wp14:anchorId="451581F4" wp14:editId="6C120B96">
            <wp:extent cx="3271580" cy="6365875"/>
            <wp:effectExtent l="0" t="0" r="5080" b="0"/>
            <wp:docPr id="5" name="Imagen 5" descr="Imagen en blanco y negro de un teclado de computador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Imagen en blanco y negro de un teclado de computadora&#10;&#10;Descripción generada automáticamente con confianza media"/>
                    <pic:cNvPicPr/>
                  </pic:nvPicPr>
                  <pic:blipFill rotWithShape="1">
                    <a:blip r:embed="rId8"/>
                    <a:srcRect l="1201"/>
                    <a:stretch/>
                  </pic:blipFill>
                  <pic:spPr bwMode="auto">
                    <a:xfrm>
                      <a:off x="0" y="0"/>
                      <a:ext cx="3279568" cy="6381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7C755A" w14:textId="56AEBA63" w:rsidR="00365D38" w:rsidRDefault="00365D38" w:rsidP="00365D38">
      <w:pPr>
        <w:jc w:val="center"/>
      </w:pPr>
    </w:p>
    <w:p w14:paraId="083146C1" w14:textId="4DACAD13" w:rsidR="00365D38" w:rsidRDefault="00365D38" w:rsidP="00365D38">
      <w:r>
        <w:t xml:space="preserve">Ej. 3 y 4 no pude desarrollar porque no </w:t>
      </w:r>
      <w:r w:rsidR="00493B90">
        <w:t>sé</w:t>
      </w:r>
      <w:r>
        <w:t xml:space="preserve"> </w:t>
      </w:r>
      <w:r w:rsidR="00493B90">
        <w:t>qué</w:t>
      </w:r>
      <w:r>
        <w:t xml:space="preserve"> son listas enlazadas</w:t>
      </w:r>
      <w:r w:rsidR="00493B90">
        <w:t>, no sé cómo hacerlas solo con puntero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639"/>
          </mc:Choice>
          <mc:Fallback>
            <w:t>☹</w:t>
          </mc:Fallback>
        </mc:AlternateContent>
      </w:r>
    </w:p>
    <w:p w14:paraId="2D88C8D2" w14:textId="6E2F5F99" w:rsidR="00365D38" w:rsidRDefault="00365D38">
      <w:r>
        <w:br w:type="page"/>
      </w:r>
    </w:p>
    <w:p w14:paraId="73C69A74" w14:textId="244CEA22" w:rsidR="00365D38" w:rsidRDefault="009E49EF">
      <w:r w:rsidRPr="009E49EF">
        <w:lastRenderedPageBreak/>
        <w:drawing>
          <wp:inline distT="0" distB="0" distL="0" distR="0" wp14:anchorId="35BEE834" wp14:editId="6795A688">
            <wp:extent cx="5400040" cy="5149850"/>
            <wp:effectExtent l="0" t="0" r="0" b="0"/>
            <wp:docPr id="7" name="Imagen 7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Texto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14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84F14" w14:textId="53A2DA45" w:rsidR="00365D38" w:rsidRDefault="00365D38" w:rsidP="009E49EF">
      <w:pPr>
        <w:jc w:val="center"/>
      </w:pPr>
      <w:r w:rsidRPr="00365D38">
        <w:drawing>
          <wp:inline distT="0" distB="0" distL="0" distR="0" wp14:anchorId="62ECD5E9" wp14:editId="5F58257B">
            <wp:extent cx="3829584" cy="838317"/>
            <wp:effectExtent l="0" t="0" r="0" b="0"/>
            <wp:docPr id="6" name="Imagen 6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Interfaz de usuario gráfica, Texto, Aplicación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C59D7" w14:textId="77777777" w:rsidR="00365D38" w:rsidRDefault="00365D38" w:rsidP="00365D38"/>
    <w:sectPr w:rsidR="00365D3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NjM0MDMwMDE3MjBU0lEKTi0uzszPAykwrAUAX6e45iwAAAA="/>
  </w:docVars>
  <w:rsids>
    <w:rsidRoot w:val="00365D38"/>
    <w:rsid w:val="000E4A24"/>
    <w:rsid w:val="00365D38"/>
    <w:rsid w:val="00493B90"/>
    <w:rsid w:val="009E49EF"/>
    <w:rsid w:val="00AA599F"/>
    <w:rsid w:val="00AE28F0"/>
    <w:rsid w:val="00C97F00"/>
    <w:rsid w:val="00CE7D85"/>
    <w:rsid w:val="00D80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10ABC0"/>
  <w15:chartTrackingRefBased/>
  <w15:docId w15:val="{28BA4EAC-2797-4856-973D-2C129164D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D3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62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iel</dc:creator>
  <cp:keywords/>
  <dc:description/>
  <cp:lastModifiedBy>Haziel</cp:lastModifiedBy>
  <cp:revision>2</cp:revision>
  <dcterms:created xsi:type="dcterms:W3CDTF">2022-05-09T02:15:00Z</dcterms:created>
  <dcterms:modified xsi:type="dcterms:W3CDTF">2022-05-09T02:22:00Z</dcterms:modified>
</cp:coreProperties>
</file>